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A03226D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137513">
            <w:rPr>
              <w:rFonts w:hint="cs"/>
              <w:rtl/>
            </w:rPr>
            <w:t>3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56C7ACFA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DA1F42">
            <w:rPr>
              <w:noProof/>
            </w:rPr>
            <w:t>May 7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0BBD492E" w14:textId="01BAF3C0" w:rsidR="00516FF2" w:rsidRPr="00B86B2C" w:rsidRDefault="00516FF2" w:rsidP="003C3DCD">
      <w:pPr>
        <w:tabs>
          <w:tab w:val="left" w:pos="1568"/>
        </w:tabs>
        <w:rPr>
          <w:b/>
          <w:bCs/>
          <w:u w:val="single"/>
        </w:rPr>
      </w:pPr>
      <w:r w:rsidRPr="00B86B2C">
        <w:rPr>
          <w:b/>
          <w:bCs/>
          <w:u w:val="single"/>
        </w:rPr>
        <w:lastRenderedPageBreak/>
        <w:t xml:space="preserve">Note: the theoretical questions are below the </w:t>
      </w:r>
      <w:r w:rsidR="00053C61" w:rsidRPr="00B86B2C">
        <w:rPr>
          <w:b/>
          <w:bCs/>
          <w:u w:val="single"/>
        </w:rPr>
        <w:t>hands-on</w:t>
      </w:r>
      <w:r w:rsidRPr="00B86B2C">
        <w:rPr>
          <w:b/>
          <w:bCs/>
          <w:u w:val="single"/>
        </w:rPr>
        <w:t xml:space="preserve"> part</w:t>
      </w:r>
    </w:p>
    <w:p w14:paraId="66E3034C" w14:textId="355EAA70" w:rsidR="005A4725" w:rsidRDefault="007000A3" w:rsidP="003C3DCD">
      <w:pPr>
        <w:tabs>
          <w:tab w:val="left" w:pos="1568"/>
        </w:tabs>
        <w:rPr>
          <w:u w:val="single"/>
        </w:rPr>
      </w:pPr>
      <w:r w:rsidRPr="007000A3">
        <w:rPr>
          <w:u w:val="single"/>
        </w:rPr>
        <w:t>Hands on Q 1+2:</w:t>
      </w:r>
    </w:p>
    <w:p w14:paraId="5FE2FFDA" w14:textId="52D914EE" w:rsidR="007000A3" w:rsidRDefault="007000A3" w:rsidP="003C3DCD">
      <w:pPr>
        <w:tabs>
          <w:tab w:val="left" w:pos="1568"/>
        </w:tabs>
        <w:rPr>
          <w:rFonts w:eastAsiaTheme="minorEastAsia"/>
        </w:rPr>
      </w:pPr>
      <w:r>
        <w:t xml:space="preserve">Now we will show the result for Q 1+2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nodes</m:t>
            </m:r>
          </m:sub>
        </m:sSub>
        <m:r>
          <w:rPr>
            <w:rFonts w:ascii="Cambria Math" w:hAnsi="Cambria Math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00,500</m:t>
            </m:r>
          </m:e>
        </m:d>
        <m:r>
          <w:rPr>
            <w:rFonts w:ascii="Cambria Math" w:hAnsi="Cambria Math"/>
          </w:rPr>
          <m:t xml:space="preserve"> and 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∈{20,50}</m:t>
        </m:r>
      </m:oMath>
      <w:r w:rsidR="00397F72">
        <w:rPr>
          <w:rFonts w:eastAsiaTheme="minorEastAsia"/>
        </w:rPr>
        <w:t>.</w:t>
      </w:r>
    </w:p>
    <w:p w14:paraId="1E164006" w14:textId="5F41B5AF" w:rsidR="007000A3" w:rsidRDefault="007000A3" w:rsidP="003C3DCD">
      <w:pPr>
        <w:tabs>
          <w:tab w:val="left" w:pos="1568"/>
        </w:tabs>
        <w:rPr>
          <w:rFonts w:eastAsiaTheme="minorEastAsia"/>
        </w:rPr>
      </w:pPr>
      <w:r>
        <w:rPr>
          <w:rFonts w:eastAsiaTheme="minorEastAsia"/>
        </w:rPr>
        <w:t xml:space="preserve">We </w:t>
      </w:r>
      <w:r w:rsidR="00063593">
        <w:rPr>
          <w:rFonts w:eastAsiaTheme="minorEastAsia"/>
        </w:rPr>
        <w:t xml:space="preserve">will show the </w:t>
      </w:r>
      <w:r w:rsidR="00063593" w:rsidRPr="00063593">
        <w:rPr>
          <w:rFonts w:eastAsiaTheme="minorEastAsia"/>
        </w:rPr>
        <w:t>shortest path for all the combination</w:t>
      </w:r>
      <w:r w:rsidR="00397F72">
        <w:rPr>
          <w:rFonts w:eastAsiaTheme="minorEastAsia"/>
        </w:rPr>
        <w:t xml:space="preserve"> when using “Astar” algorithm</w:t>
      </w:r>
      <w:r w:rsidR="00063593">
        <w:rPr>
          <w:rFonts w:eastAsiaTheme="minorEastAsia"/>
        </w:rPr>
        <w:t>.</w:t>
      </w:r>
    </w:p>
    <w:p w14:paraId="0371623B" w14:textId="76E3F275" w:rsidR="00397F72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D73566A" wp14:editId="5C7DB2D9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5274310" cy="3514090"/>
            <wp:effectExtent l="0" t="0" r="254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4BDFE5" w14:textId="78AA4348" w:rsidR="00397F72" w:rsidRPr="00063593" w:rsidRDefault="00397F72" w:rsidP="003C3DCD">
      <w:pPr>
        <w:tabs>
          <w:tab w:val="left" w:pos="1568"/>
        </w:tabs>
        <w:rPr>
          <w:rFonts w:eastAsiaTheme="minorEastAsia"/>
        </w:rPr>
      </w:pPr>
    </w:p>
    <w:p w14:paraId="5EEA7AEF" w14:textId="36E41359" w:rsidR="007000A3" w:rsidRPr="007000A3" w:rsidRDefault="00283181" w:rsidP="007000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 w:val="en-IL" w:eastAsia="en-IL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25B80BC" wp14:editId="761D2499">
            <wp:simplePos x="0" y="0"/>
            <wp:positionH relativeFrom="margin">
              <wp:align>right</wp:align>
            </wp:positionH>
            <wp:positionV relativeFrom="paragraph">
              <wp:posOffset>192102</wp:posOffset>
            </wp:positionV>
            <wp:extent cx="5274310" cy="3514090"/>
            <wp:effectExtent l="0" t="0" r="254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09D534" w14:textId="6C5F9D66" w:rsidR="007000A3" w:rsidRDefault="007000A3" w:rsidP="003C3DCD">
      <w:pPr>
        <w:tabs>
          <w:tab w:val="left" w:pos="1568"/>
        </w:tabs>
        <w:rPr>
          <w:rFonts w:eastAsiaTheme="minorEastAsia"/>
          <w:lang w:val="en-IL"/>
        </w:rPr>
      </w:pPr>
    </w:p>
    <w:p w14:paraId="4A49087F" w14:textId="4CFA95E1" w:rsidR="00DA581C" w:rsidRDefault="00DA581C" w:rsidP="003C3DCD">
      <w:pPr>
        <w:tabs>
          <w:tab w:val="left" w:pos="1568"/>
        </w:tabs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161EF5" wp14:editId="02D4AC9A">
            <wp:simplePos x="0" y="0"/>
            <wp:positionH relativeFrom="margin">
              <wp:align>right</wp:align>
            </wp:positionH>
            <wp:positionV relativeFrom="paragraph">
              <wp:posOffset>414</wp:posOffset>
            </wp:positionV>
            <wp:extent cx="5274310" cy="3514090"/>
            <wp:effectExtent l="0" t="0" r="2540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DBE2E6" w14:textId="4454C349" w:rsidR="00DA581C" w:rsidRPr="00DA581C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8448A6" wp14:editId="26812EB6">
            <wp:simplePos x="0" y="0"/>
            <wp:positionH relativeFrom="margin">
              <wp:align>right</wp:align>
            </wp:positionH>
            <wp:positionV relativeFrom="paragraph">
              <wp:posOffset>533372</wp:posOffset>
            </wp:positionV>
            <wp:extent cx="5274310" cy="3514090"/>
            <wp:effectExtent l="0" t="0" r="254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DA581C" w:rsidRPr="00DA581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0"/>
  </w:num>
  <w:num w:numId="2" w16cid:durableId="876965357">
    <w:abstractNumId w:val="4"/>
  </w:num>
  <w:num w:numId="3" w16cid:durableId="314771016">
    <w:abstractNumId w:val="28"/>
  </w:num>
  <w:num w:numId="4" w16cid:durableId="2113744612">
    <w:abstractNumId w:val="11"/>
  </w:num>
  <w:num w:numId="5" w16cid:durableId="928345196">
    <w:abstractNumId w:val="6"/>
  </w:num>
  <w:num w:numId="6" w16cid:durableId="838810901">
    <w:abstractNumId w:val="12"/>
  </w:num>
  <w:num w:numId="7" w16cid:durableId="1636645684">
    <w:abstractNumId w:val="25"/>
  </w:num>
  <w:num w:numId="8" w16cid:durableId="1245914869">
    <w:abstractNumId w:val="7"/>
  </w:num>
  <w:num w:numId="9" w16cid:durableId="614794183">
    <w:abstractNumId w:val="5"/>
  </w:num>
  <w:num w:numId="10" w16cid:durableId="1907913538">
    <w:abstractNumId w:val="20"/>
  </w:num>
  <w:num w:numId="11" w16cid:durableId="1425611991">
    <w:abstractNumId w:val="1"/>
  </w:num>
  <w:num w:numId="12" w16cid:durableId="191649759">
    <w:abstractNumId w:val="8"/>
  </w:num>
  <w:num w:numId="13" w16cid:durableId="1010638362">
    <w:abstractNumId w:val="17"/>
  </w:num>
  <w:num w:numId="14" w16cid:durableId="144054271">
    <w:abstractNumId w:val="3"/>
  </w:num>
  <w:num w:numId="15" w16cid:durableId="2034990745">
    <w:abstractNumId w:val="14"/>
  </w:num>
  <w:num w:numId="16" w16cid:durableId="1022435039">
    <w:abstractNumId w:val="24"/>
  </w:num>
  <w:num w:numId="17" w16cid:durableId="1949770979">
    <w:abstractNumId w:val="23"/>
  </w:num>
  <w:num w:numId="18" w16cid:durableId="696320359">
    <w:abstractNumId w:val="15"/>
  </w:num>
  <w:num w:numId="19" w16cid:durableId="1671103230">
    <w:abstractNumId w:val="29"/>
  </w:num>
  <w:num w:numId="20" w16cid:durableId="258946690">
    <w:abstractNumId w:val="13"/>
  </w:num>
  <w:num w:numId="21" w16cid:durableId="667944003">
    <w:abstractNumId w:val="9"/>
  </w:num>
  <w:num w:numId="22" w16cid:durableId="431318142">
    <w:abstractNumId w:val="21"/>
  </w:num>
  <w:num w:numId="23" w16cid:durableId="514464720">
    <w:abstractNumId w:val="0"/>
  </w:num>
  <w:num w:numId="24" w16cid:durableId="1295326525">
    <w:abstractNumId w:val="16"/>
  </w:num>
  <w:num w:numId="25" w16cid:durableId="1547335830">
    <w:abstractNumId w:val="31"/>
  </w:num>
  <w:num w:numId="26" w16cid:durableId="462506157">
    <w:abstractNumId w:val="26"/>
  </w:num>
  <w:num w:numId="27" w16cid:durableId="615524711">
    <w:abstractNumId w:val="2"/>
  </w:num>
  <w:num w:numId="28" w16cid:durableId="568426089">
    <w:abstractNumId w:val="22"/>
  </w:num>
  <w:num w:numId="29" w16cid:durableId="2070223812">
    <w:abstractNumId w:val="27"/>
  </w:num>
  <w:num w:numId="30" w16cid:durableId="1839033668">
    <w:abstractNumId w:val="19"/>
  </w:num>
  <w:num w:numId="31" w16cid:durableId="1894921378">
    <w:abstractNumId w:val="30"/>
  </w:num>
  <w:num w:numId="32" w16cid:durableId="8664084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71D0"/>
    <w:rsid w:val="0034201F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361D"/>
    <w:rsid w:val="003B0443"/>
    <w:rsid w:val="003B341C"/>
    <w:rsid w:val="003B6BC5"/>
    <w:rsid w:val="003C3DCD"/>
    <w:rsid w:val="003C4A94"/>
    <w:rsid w:val="003D1936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68F1"/>
    <w:rsid w:val="00457612"/>
    <w:rsid w:val="00457B92"/>
    <w:rsid w:val="0046372A"/>
    <w:rsid w:val="00464F8C"/>
    <w:rsid w:val="00465F67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5A25"/>
    <w:rsid w:val="00516FF2"/>
    <w:rsid w:val="0052169B"/>
    <w:rsid w:val="00521E5C"/>
    <w:rsid w:val="0052212A"/>
    <w:rsid w:val="005275B0"/>
    <w:rsid w:val="005305C7"/>
    <w:rsid w:val="005309DD"/>
    <w:rsid w:val="0053233F"/>
    <w:rsid w:val="005339CF"/>
    <w:rsid w:val="005361DB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A6A"/>
    <w:rsid w:val="005C5C7D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2CFA"/>
    <w:rsid w:val="006B6C49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1769"/>
    <w:rsid w:val="00742348"/>
    <w:rsid w:val="0074254D"/>
    <w:rsid w:val="0074270C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5FFB"/>
    <w:rsid w:val="00813419"/>
    <w:rsid w:val="008134DF"/>
    <w:rsid w:val="0082713B"/>
    <w:rsid w:val="00827C05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526C"/>
    <w:rsid w:val="00975808"/>
    <w:rsid w:val="00975E1B"/>
    <w:rsid w:val="0097774B"/>
    <w:rsid w:val="00980F8B"/>
    <w:rsid w:val="00985496"/>
    <w:rsid w:val="00990AF7"/>
    <w:rsid w:val="00991BD2"/>
    <w:rsid w:val="00996299"/>
    <w:rsid w:val="00997B92"/>
    <w:rsid w:val="009A0610"/>
    <w:rsid w:val="009A3216"/>
    <w:rsid w:val="009A5772"/>
    <w:rsid w:val="009A5F9C"/>
    <w:rsid w:val="009A6C3C"/>
    <w:rsid w:val="009B0620"/>
    <w:rsid w:val="009B2848"/>
    <w:rsid w:val="009B5A9B"/>
    <w:rsid w:val="009B61D7"/>
    <w:rsid w:val="009B73BD"/>
    <w:rsid w:val="009C7106"/>
    <w:rsid w:val="009C7D21"/>
    <w:rsid w:val="009D1362"/>
    <w:rsid w:val="009D4D1D"/>
    <w:rsid w:val="009D5B72"/>
    <w:rsid w:val="009D7019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3FB0"/>
    <w:rsid w:val="00AB4EEF"/>
    <w:rsid w:val="00AB635E"/>
    <w:rsid w:val="00AB6CD7"/>
    <w:rsid w:val="00AC64F9"/>
    <w:rsid w:val="00AD1F1C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A74"/>
    <w:rsid w:val="00B63B4E"/>
    <w:rsid w:val="00B63D77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A20CB"/>
    <w:rsid w:val="00BA28DF"/>
    <w:rsid w:val="00BA3070"/>
    <w:rsid w:val="00BA7865"/>
    <w:rsid w:val="00BB0B47"/>
    <w:rsid w:val="00BB4715"/>
    <w:rsid w:val="00BB5692"/>
    <w:rsid w:val="00BB7DCF"/>
    <w:rsid w:val="00BC3EDC"/>
    <w:rsid w:val="00BC46AA"/>
    <w:rsid w:val="00BC4A31"/>
    <w:rsid w:val="00BC5023"/>
    <w:rsid w:val="00BC5389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55B8"/>
    <w:rsid w:val="00CE0FFF"/>
    <w:rsid w:val="00CE173B"/>
    <w:rsid w:val="00CE5E2B"/>
    <w:rsid w:val="00CE7174"/>
    <w:rsid w:val="00CF0124"/>
    <w:rsid w:val="00CF093B"/>
    <w:rsid w:val="00CF47AC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22046"/>
    <w:rsid w:val="00D23524"/>
    <w:rsid w:val="00D26856"/>
    <w:rsid w:val="00D30C12"/>
    <w:rsid w:val="00D30D03"/>
    <w:rsid w:val="00D314A2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501"/>
    <w:rsid w:val="00D672C2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43053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L"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76</Words>
  <Characters>43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Dan Hazzan</cp:lastModifiedBy>
  <cp:revision>271</cp:revision>
  <cp:lastPrinted>2022-05-07T13:37:00Z</cp:lastPrinted>
  <dcterms:created xsi:type="dcterms:W3CDTF">2022-04-13T09:10:00Z</dcterms:created>
  <dcterms:modified xsi:type="dcterms:W3CDTF">2022-05-07T13:37:00Z</dcterms:modified>
</cp:coreProperties>
</file>